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386FB" w14:textId="77777777" w:rsidR="00315F1C" w:rsidRDefault="00315F1C" w:rsidP="00263E67">
      <w:r>
        <w:t>Year 8 Science: Earth - Climate Change</w:t>
      </w:r>
    </w:p>
    <w:p w14:paraId="5D3C9EB0" w14:textId="77777777" w:rsidR="003E16F2" w:rsidRDefault="003E16F2" w:rsidP="00263E67"/>
    <w:p w14:paraId="70D124E8" w14:textId="3701E2B8" w:rsidR="00263E67" w:rsidRDefault="002F7A01" w:rsidP="00263E67">
      <w:pPr>
        <w:rPr>
          <w:b/>
          <w:bCs/>
          <w:sz w:val="28"/>
        </w:rPr>
      </w:pPr>
      <w:r>
        <w:rPr>
          <w:noProof/>
          <w:sz w:val="20"/>
          <w:lang w:val="en-US"/>
        </w:rPr>
        <mc:AlternateContent>
          <mc:Choice Requires="wps">
            <w:drawing>
              <wp:anchor distT="0" distB="0" distL="114300" distR="114300" simplePos="0" relativeHeight="251659264" behindDoc="0" locked="0" layoutInCell="1" allowOverlap="1" wp14:anchorId="2EB5F838" wp14:editId="3271568D">
                <wp:simplePos x="0" y="0"/>
                <wp:positionH relativeFrom="column">
                  <wp:posOffset>-57150</wp:posOffset>
                </wp:positionH>
                <wp:positionV relativeFrom="paragraph">
                  <wp:posOffset>379095</wp:posOffset>
                </wp:positionV>
                <wp:extent cx="6343650" cy="918210"/>
                <wp:effectExtent l="0" t="0" r="19050" b="1524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918210"/>
                        </a:xfrm>
                        <a:prstGeom prst="rect">
                          <a:avLst/>
                        </a:prstGeom>
                        <a:solidFill>
                          <a:srgbClr val="FFFFFF"/>
                        </a:solidFill>
                        <a:ln w="9525">
                          <a:solidFill>
                            <a:srgbClr val="000000"/>
                          </a:solidFill>
                          <a:miter lim="800000"/>
                          <a:headEnd/>
                          <a:tailEnd/>
                        </a:ln>
                      </wps:spPr>
                      <wps:txbx>
                        <w:txbxContent>
                          <w:p w14:paraId="18C0F96F" w14:textId="4CCA7579" w:rsidR="006C0A67" w:rsidRPr="005C7AE5" w:rsidRDefault="006C0A67" w:rsidP="006C0A67">
                            <w:pPr>
                              <w:numPr>
                                <w:ilvl w:val="0"/>
                                <w:numId w:val="2"/>
                              </w:numPr>
                            </w:pPr>
                            <w:r w:rsidRPr="005C7AE5">
                              <w:rPr>
                                <w:sz w:val="28"/>
                              </w:rPr>
                              <w:t xml:space="preserve">Understand </w:t>
                            </w:r>
                            <w:r>
                              <w:rPr>
                                <w:sz w:val="28"/>
                              </w:rPr>
                              <w:t>the</w:t>
                            </w:r>
                            <w:r w:rsidRPr="005C7AE5">
                              <w:rPr>
                                <w:sz w:val="28"/>
                              </w:rPr>
                              <w:t xml:space="preserve"> caus</w:t>
                            </w:r>
                            <w:r>
                              <w:rPr>
                                <w:sz w:val="28"/>
                              </w:rPr>
                              <w:t>es and effects of</w:t>
                            </w:r>
                            <w:r w:rsidRPr="005C7AE5">
                              <w:rPr>
                                <w:sz w:val="28"/>
                              </w:rPr>
                              <w:t xml:space="preserve"> climate change.</w:t>
                            </w:r>
                          </w:p>
                          <w:p w14:paraId="3E2DD6F0" w14:textId="77777777" w:rsidR="006C0A67" w:rsidRPr="00FE1D1C" w:rsidRDefault="006C0A67" w:rsidP="006C0A67">
                            <w:pPr>
                              <w:numPr>
                                <w:ilvl w:val="0"/>
                                <w:numId w:val="2"/>
                              </w:numPr>
                            </w:pPr>
                            <w:r>
                              <w:rPr>
                                <w:sz w:val="28"/>
                              </w:rPr>
                              <w:t>Analyse data related to climate change, such as temperature, carbon dioxide levels, and sea levels.</w:t>
                            </w:r>
                          </w:p>
                          <w:p w14:paraId="7F9B9731" w14:textId="77777777" w:rsidR="006C0A67" w:rsidRPr="005C7AE5" w:rsidRDefault="006C0A67" w:rsidP="006C0A67">
                            <w:pPr>
                              <w:numPr>
                                <w:ilvl w:val="0"/>
                                <w:numId w:val="2"/>
                              </w:numPr>
                            </w:pPr>
                            <w:r>
                              <w:rPr>
                                <w:sz w:val="28"/>
                              </w:rPr>
                              <w:t>Discuss personal and collective actions to reduce carbon footprints.</w:t>
                            </w:r>
                          </w:p>
                          <w:p w14:paraId="204B4920" w14:textId="0F04231F" w:rsidR="00263E67" w:rsidRDefault="00263E67" w:rsidP="006C0A6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B5F838" id="_x0000_t202" coordsize="21600,21600" o:spt="202" path="m,l,21600r21600,l21600,xe">
                <v:stroke joinstyle="miter"/>
                <v:path gradientshapeok="t" o:connecttype="rect"/>
              </v:shapetype>
              <v:shape id="Text Box 1" o:spid="_x0000_s1026" type="#_x0000_t202" style="position:absolute;margin-left:-4.5pt;margin-top:29.85pt;width:499.5pt;height:7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">
                <v:textbox>
                  <w:txbxContent>
                    <w:p w14:paraId="18C0F96F" w14:textId="4CCA7579" w:rsidR="006C0A67" w:rsidRPr="005C7AE5" w:rsidRDefault="006C0A67" w:rsidP="006C0A67">
                      <w:pPr>
                        <w:numPr>
                          <w:ilvl w:val="0"/>
                          <w:numId w:val="2"/>
                        </w:numPr>
                      </w:pPr>
                      <w:r w:rsidRPr="005C7AE5">
                        <w:rPr>
                          <w:sz w:val="28"/>
                        </w:rPr>
                        <w:t xml:space="preserve">Understand </w:t>
                      </w:r>
                      <w:r>
                        <w:rPr>
                          <w:sz w:val="28"/>
                        </w:rPr>
                        <w:t>the</w:t>
                      </w:r>
                      <w:r w:rsidRPr="005C7AE5">
                        <w:rPr>
                          <w:sz w:val="28"/>
                        </w:rPr>
                        <w:t xml:space="preserve"> caus</w:t>
                      </w:r>
                      <w:r>
                        <w:rPr>
                          <w:sz w:val="28"/>
                        </w:rPr>
                        <w:t>es and effects of</w:t>
                      </w:r>
                      <w:r w:rsidRPr="005C7AE5">
                        <w:rPr>
                          <w:sz w:val="28"/>
                        </w:rPr>
                        <w:t xml:space="preserve"> climate change.</w:t>
                      </w:r>
                    </w:p>
                    <w:p w14:paraId="3E2DD6F0" w14:textId="77777777" w:rsidR="006C0A67" w:rsidRPr="00FE1D1C" w:rsidRDefault="006C0A67" w:rsidP="006C0A67">
                      <w:pPr>
                        <w:numPr>
                          <w:ilvl w:val="0"/>
                          <w:numId w:val="2"/>
                        </w:numPr>
                      </w:pPr>
                      <w:r>
                        <w:rPr>
                          <w:sz w:val="28"/>
                        </w:rPr>
                        <w:t>Analyse data related to climate change, such as temperature, carbon dioxide levels, and sea levels.</w:t>
                      </w:r>
                    </w:p>
                    <w:p w14:paraId="7F9B9731" w14:textId="77777777" w:rsidR="006C0A67" w:rsidRPr="005C7AE5" w:rsidRDefault="006C0A67" w:rsidP="006C0A67">
                      <w:pPr>
                        <w:numPr>
                          <w:ilvl w:val="0"/>
                          <w:numId w:val="2"/>
                        </w:numPr>
                      </w:pPr>
                      <w:r>
                        <w:rPr>
                          <w:sz w:val="28"/>
                        </w:rPr>
                        <w:t>Discuss personal and collective actions to reduce carbon footprints.</w:t>
                      </w:r>
                    </w:p>
                    <w:p w14:paraId="204B4920" w14:textId="0F04231F" w:rsidR="00263E67" w:rsidRDefault="00263E67" w:rsidP="006C0A67"/>
                  </w:txbxContent>
                </v:textbox>
                <w10:wrap type="square"/>
              </v:shape>
            </w:pict>
          </mc:Fallback>
        </mc:AlternateContent>
      </w:r>
      <w:r w:rsidR="00263E67">
        <w:rPr>
          <w:b/>
          <w:bCs/>
          <w:smallCaps/>
          <w:sz w:val="28"/>
        </w:rPr>
        <w:t>LESSON OBJECTIVES</w:t>
      </w:r>
      <w:r w:rsidR="00263E67">
        <w:rPr>
          <w:b/>
          <w:bCs/>
          <w:sz w:val="28"/>
        </w:rPr>
        <w:t>:</w:t>
      </w:r>
    </w:p>
    <w:p w14:paraId="5CF09D97" w14:textId="77777777" w:rsidR="00263E67" w:rsidRDefault="00263E67" w:rsidP="00263E67">
      <w:pPr>
        <w:rPr>
          <w:b/>
          <w:bCs/>
          <w:sz w:val="28"/>
        </w:rPr>
      </w:pPr>
    </w:p>
    <w:p w14:paraId="2E65E2E6" w14:textId="01039A81" w:rsidR="00263E67" w:rsidRPr="005D6B5F" w:rsidRDefault="00263E67" w:rsidP="00263E67">
      <w:pPr>
        <w:rPr>
          <w:b/>
          <w:bCs/>
          <w:sz w:val="28"/>
        </w:rPr>
      </w:pPr>
      <w:r>
        <w:rPr>
          <w:noProof/>
          <w:sz w:val="20"/>
          <w:lang w:val="en-US"/>
        </w:rPr>
        <mc:AlternateContent>
          <mc:Choice Requires="wps">
            <w:drawing>
              <wp:anchor distT="0" distB="0" distL="114300" distR="114300" simplePos="0" relativeHeight="251665408" behindDoc="0" locked="0" layoutInCell="1" allowOverlap="1" wp14:anchorId="3ED28BC1" wp14:editId="6633297F">
                <wp:simplePos x="0" y="0"/>
                <wp:positionH relativeFrom="column">
                  <wp:posOffset>0</wp:posOffset>
                </wp:positionH>
                <wp:positionV relativeFrom="paragraph">
                  <wp:posOffset>227330</wp:posOffset>
                </wp:positionV>
                <wp:extent cx="6343650" cy="685800"/>
                <wp:effectExtent l="0" t="0" r="19050"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685800"/>
                        </a:xfrm>
                        <a:prstGeom prst="rect">
                          <a:avLst/>
                        </a:prstGeom>
                        <a:solidFill>
                          <a:srgbClr val="FFFFFF"/>
                        </a:solidFill>
                        <a:ln w="9525">
                          <a:solidFill>
                            <a:srgbClr val="000000"/>
                          </a:solidFill>
                          <a:miter lim="800000"/>
                          <a:headEnd/>
                          <a:tailEnd/>
                        </a:ln>
                      </wps:spPr>
                      <wps:txbx>
                        <w:txbxContent>
                          <w:p w14:paraId="2C4EE4BF" w14:textId="6A40BEF0" w:rsidR="00640DF9" w:rsidRPr="002F7A01" w:rsidRDefault="00315F1C" w:rsidP="002F7A01">
                            <w:pPr>
                              <w:rPr>
                                <w:lang w:val="en-GB"/>
                              </w:rPr>
                            </w:pPr>
                            <w:r>
                              <w:t>In this lesson, you will explore the impacts of climate change by examining data on global temperatures and greenhouse gas emissions. You will use Python to analyse this data and draw conclusions about how our planet is chang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D28BC1" id="Text Box 4" o:spid="_x0000_s1027" type="#_x0000_t202" style="position:absolute;margin-left:0;margin-top:17.9pt;width:499.5pt;height:5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">
                <v:textbox>
                  <w:txbxContent>
                    <w:p w14:paraId="2C4EE4BF" w14:textId="6A40BEF0" w:rsidR="00640DF9" w:rsidRPr="002F7A01" w:rsidRDefault="00315F1C" w:rsidP="002F7A01">
                      <w:pPr>
                        <w:rPr>
                          <w:lang w:val="en-GB"/>
                        </w:rPr>
                      </w:pPr>
                      <w:r>
                        <w:t>In this lesson, you will explore the impacts of climate change by examining data on global temperatures and greenhouse gas emissions. You will use Python to analyse this data and draw conclusions about how our planet is changing.</w:t>
                      </w:r>
                    </w:p>
                  </w:txbxContent>
                </v:textbox>
                <w10:wrap type="square"/>
              </v:shape>
            </w:pict>
          </mc:Fallback>
        </mc:AlternateContent>
      </w:r>
      <w:r w:rsidR="002F7A01">
        <w:rPr>
          <w:b/>
          <w:bCs/>
          <w:smallCaps/>
          <w:sz w:val="28"/>
        </w:rPr>
        <w:t>Introduction</w:t>
      </w:r>
      <w:r>
        <w:rPr>
          <w:b/>
          <w:bCs/>
          <w:sz w:val="28"/>
        </w:rPr>
        <w:t>:</w:t>
      </w:r>
    </w:p>
    <w:p w14:paraId="2A0E31FA" w14:textId="26302BFB" w:rsidR="000D7E5D" w:rsidRDefault="000D7E5D" w:rsidP="003E16F2">
      <w:pPr>
        <w:pStyle w:val="Heading1"/>
      </w:pPr>
      <w:r>
        <w:t>Setting Up</w:t>
      </w:r>
    </w:p>
    <w:p w14:paraId="46E3572F" w14:textId="1F71A93B" w:rsidR="000B5D65" w:rsidRDefault="000B5D65" w:rsidP="000B5D65">
      <w:r>
        <w:t xml:space="preserve">There are two online places where you can access these sessions. The first one is for if you can use a google email, please ask your teacher. Otherwise </w:t>
      </w:r>
      <w:proofErr w:type="spellStart"/>
      <w:r>
        <w:t>JupyterLab</w:t>
      </w:r>
      <w:proofErr w:type="spellEnd"/>
      <w:r>
        <w:t xml:space="preserve"> can be used.</w:t>
      </w:r>
    </w:p>
    <w:p w14:paraId="45F00F7C" w14:textId="77777777" w:rsidR="000B5D65" w:rsidRDefault="000B5D65" w:rsidP="000B5D65"/>
    <w:p w14:paraId="583EEFC2" w14:textId="5C075489" w:rsidR="000B5D65" w:rsidRPr="000B5D65" w:rsidRDefault="000B5D65" w:rsidP="000B5D65">
      <w:pPr>
        <w:pStyle w:val="Heading2"/>
      </w:pPr>
      <w:r>
        <w:t xml:space="preserve">With A Google Email: Google </w:t>
      </w:r>
      <w:proofErr w:type="spellStart"/>
      <w:r>
        <w:t>Colab</w:t>
      </w:r>
      <w:proofErr w:type="spellEnd"/>
    </w:p>
    <w:p w14:paraId="3F087948" w14:textId="77777777" w:rsidR="000B5D65" w:rsidRDefault="000D7E5D" w:rsidP="000B5D65">
      <w:pPr>
        <w:pStyle w:val="NormalWeb"/>
        <w:spacing w:before="0" w:beforeAutospacing="0" w:after="0" w:afterAutospacing="0"/>
        <w:ind w:left="360"/>
        <w:rPr>
          <w:rStyle w:val="Strong"/>
          <w:rFonts w:eastAsiaTheme="majorEastAsia"/>
        </w:rPr>
      </w:pPr>
      <w:r w:rsidRPr="000B5D65">
        <w:rPr>
          <w:rStyle w:val="Strong"/>
          <w:rFonts w:eastAsiaTheme="majorEastAsia"/>
        </w:rPr>
        <w:t>Go to this link:</w:t>
      </w:r>
    </w:p>
    <w:p w14:paraId="7087D662" w14:textId="00365285" w:rsidR="000D7E5D" w:rsidRPr="000B5D65" w:rsidRDefault="000B5D65" w:rsidP="000B5D65">
      <w:pPr>
        <w:pStyle w:val="NormalWeb"/>
        <w:numPr>
          <w:ilvl w:val="0"/>
          <w:numId w:val="16"/>
        </w:numPr>
        <w:spacing w:before="0" w:beforeAutospacing="0" w:after="0" w:afterAutospacing="0"/>
      </w:pPr>
      <w:r>
        <w:t xml:space="preserve"> </w:t>
      </w:r>
      <w:hyperlink r:id="rId5" w:anchor="scrollTo=_5_-jns1oDwC" w:tgtFrame="_new" w:history="1">
        <w:r w:rsidR="000D7E5D" w:rsidRPr="000B5D65">
          <w:rPr>
            <w:rStyle w:val="Hyperlink"/>
            <w:rFonts w:eastAsiaTheme="majorEastAsia"/>
          </w:rPr>
          <w:t xml:space="preserve">Google </w:t>
        </w:r>
        <w:proofErr w:type="spellStart"/>
        <w:r w:rsidR="000D7E5D" w:rsidRPr="000B5D65">
          <w:rPr>
            <w:rStyle w:val="Hyperlink"/>
            <w:rFonts w:eastAsiaTheme="majorEastAsia"/>
          </w:rPr>
          <w:t>Colab</w:t>
        </w:r>
        <w:proofErr w:type="spellEnd"/>
        <w:r w:rsidR="000D7E5D" w:rsidRPr="000B5D65">
          <w:rPr>
            <w:rStyle w:val="Hyperlink"/>
            <w:rFonts w:eastAsiaTheme="majorEastAsia"/>
          </w:rPr>
          <w:t xml:space="preserve"> Notebook</w:t>
        </w:r>
      </w:hyperlink>
      <w:r w:rsidR="000D7E5D" w:rsidRPr="000B5D65">
        <w:t>.</w:t>
      </w:r>
    </w:p>
    <w:p w14:paraId="26386A36" w14:textId="4550C063" w:rsidR="000D7E5D" w:rsidRPr="000B5D65" w:rsidRDefault="000D7E5D" w:rsidP="000B5D65">
      <w:pPr>
        <w:pStyle w:val="NormalWeb"/>
        <w:spacing w:before="0" w:beforeAutospacing="0" w:after="0" w:afterAutospacing="0"/>
        <w:ind w:left="360"/>
      </w:pPr>
      <w:r w:rsidRPr="000B5D65">
        <w:rPr>
          <w:rStyle w:val="Strong"/>
          <w:rFonts w:eastAsiaTheme="majorEastAsia"/>
        </w:rPr>
        <w:t>Save a copy to your Google Drive:</w:t>
      </w:r>
    </w:p>
    <w:p w14:paraId="5D4F4FCA" w14:textId="77777777" w:rsidR="000D7E5D" w:rsidRPr="000B5D65" w:rsidRDefault="000D7E5D" w:rsidP="000B5D65">
      <w:pPr>
        <w:pStyle w:val="ListParagraph"/>
        <w:numPr>
          <w:ilvl w:val="0"/>
          <w:numId w:val="15"/>
        </w:numPr>
      </w:pPr>
      <w:r w:rsidRPr="000B5D65">
        <w:t>Click on "File" in the top left corner.</w:t>
      </w:r>
    </w:p>
    <w:p w14:paraId="46B4DEBC" w14:textId="77777777" w:rsidR="000D7E5D" w:rsidRPr="000B5D65" w:rsidRDefault="000D7E5D" w:rsidP="000B5D65">
      <w:pPr>
        <w:pStyle w:val="ListParagraph"/>
        <w:numPr>
          <w:ilvl w:val="0"/>
          <w:numId w:val="15"/>
        </w:numPr>
      </w:pPr>
      <w:r w:rsidRPr="000B5D65">
        <w:t>Select "Save a copy in Drive."</w:t>
      </w:r>
    </w:p>
    <w:p w14:paraId="23D1B0C9" w14:textId="77777777" w:rsidR="000D7E5D" w:rsidRPr="000B5D65" w:rsidRDefault="000D7E5D" w:rsidP="000B5D65">
      <w:pPr>
        <w:pStyle w:val="ListParagraph"/>
        <w:numPr>
          <w:ilvl w:val="0"/>
          <w:numId w:val="15"/>
        </w:numPr>
      </w:pPr>
      <w:r w:rsidRPr="000B5D65">
        <w:t>This will create your own copy of the document where you can make changes.</w:t>
      </w:r>
    </w:p>
    <w:p w14:paraId="3E77C45E" w14:textId="45F161A4" w:rsidR="000D7E5D" w:rsidRPr="000B5D65" w:rsidRDefault="000D7E5D" w:rsidP="000B5D65">
      <w:pPr>
        <w:pStyle w:val="NormalWeb"/>
        <w:spacing w:before="0" w:beforeAutospacing="0" w:after="0" w:afterAutospacing="0"/>
        <w:ind w:left="360"/>
      </w:pPr>
      <w:r w:rsidRPr="000B5D65">
        <w:rPr>
          <w:rStyle w:val="Strong"/>
          <w:rFonts w:eastAsiaTheme="majorEastAsia"/>
        </w:rPr>
        <w:t>Running the code:</w:t>
      </w:r>
    </w:p>
    <w:p w14:paraId="13B53094" w14:textId="77777777" w:rsidR="000D7E5D" w:rsidRPr="000B5D65" w:rsidRDefault="000D7E5D" w:rsidP="000B5D65">
      <w:pPr>
        <w:pStyle w:val="ListParagraph"/>
        <w:numPr>
          <w:ilvl w:val="0"/>
          <w:numId w:val="17"/>
        </w:numPr>
      </w:pPr>
      <w:r w:rsidRPr="000B5D65">
        <w:t>Each grey box contains code. To run the code, click the "Run" button (it looks like a play button) in the top left of the grey box.</w:t>
      </w:r>
    </w:p>
    <w:p w14:paraId="29155CDB" w14:textId="77777777" w:rsidR="000D7E5D" w:rsidRPr="000B5D65" w:rsidRDefault="000D7E5D" w:rsidP="000B5D65">
      <w:pPr>
        <w:pStyle w:val="ListParagraph"/>
        <w:numPr>
          <w:ilvl w:val="0"/>
          <w:numId w:val="17"/>
        </w:numPr>
      </w:pPr>
      <w:r w:rsidRPr="000B5D65">
        <w:rPr>
          <w:rStyle w:val="Strong"/>
          <w:rFonts w:eastAsiaTheme="majorEastAsia"/>
        </w:rPr>
        <w:t>Important:</w:t>
      </w:r>
      <w:r w:rsidRPr="000B5D65">
        <w:t xml:space="preserve"> Run the boxes in order, starting from the top. If you skip a box or run them out of order, you might see an error message.</w:t>
      </w:r>
    </w:p>
    <w:p w14:paraId="04C23219" w14:textId="0E559DD1" w:rsidR="005D6B5F" w:rsidRPr="000B5D65" w:rsidRDefault="005D6B5F" w:rsidP="000B5D65">
      <w:pPr>
        <w:ind w:left="360"/>
      </w:pPr>
      <w:r w:rsidRPr="000B5D65">
        <w:rPr>
          <w:rStyle w:val="Strong"/>
          <w:rFonts w:eastAsiaTheme="majorEastAsia"/>
        </w:rPr>
        <w:t>If you are stuck look through the code walkthrough document.</w:t>
      </w:r>
    </w:p>
    <w:p w14:paraId="646D7118" w14:textId="77777777" w:rsidR="000D7E5D" w:rsidRDefault="000D7E5D" w:rsidP="000D7E5D"/>
    <w:p w14:paraId="72AF8D47" w14:textId="1BF4C97B" w:rsidR="000D7E5D" w:rsidRDefault="000D7E5D" w:rsidP="000D7E5D">
      <w:r>
        <w:rPr>
          <w:noProof/>
          <w14:ligatures w14:val="standardContextual"/>
        </w:rPr>
        <w:drawing>
          <wp:inline distT="0" distB="0" distL="0" distR="0" wp14:anchorId="0E3398F5" wp14:editId="4FD5CA4F">
            <wp:extent cx="2385060" cy="21604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14181" r="59052" b="19874"/>
                    <a:stretch/>
                  </pic:blipFill>
                  <pic:spPr bwMode="auto">
                    <a:xfrm>
                      <a:off x="0" y="0"/>
                      <a:ext cx="2446637" cy="2216274"/>
                    </a:xfrm>
                    <a:prstGeom prst="rect">
                      <a:avLst/>
                    </a:prstGeom>
                    <a:ln>
                      <a:noFill/>
                    </a:ln>
                    <a:extLst>
                      <a:ext uri="{53640926-AAD7-44D8-BBD7-CCE9431645EC}">
                        <a14:shadowObscured xmlns:a14="http://schemas.microsoft.com/office/drawing/2010/main"/>
                      </a:ext>
                    </a:extLst>
                  </pic:spPr>
                </pic:pic>
              </a:graphicData>
            </a:graphic>
          </wp:inline>
        </w:drawing>
      </w:r>
      <w:r>
        <w:rPr>
          <w:noProof/>
          <w14:ligatures w14:val="standardContextual"/>
        </w:rPr>
        <w:drawing>
          <wp:inline distT="0" distB="0" distL="0" distR="0" wp14:anchorId="3040D044" wp14:editId="3AAD0DBC">
            <wp:extent cx="3197396" cy="153162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988" t="47744" r="57988" b="19874"/>
                    <a:stretch/>
                  </pic:blipFill>
                  <pic:spPr bwMode="auto">
                    <a:xfrm>
                      <a:off x="0" y="0"/>
                      <a:ext cx="3203166" cy="1534384"/>
                    </a:xfrm>
                    <a:prstGeom prst="rect">
                      <a:avLst/>
                    </a:prstGeom>
                    <a:ln>
                      <a:noFill/>
                    </a:ln>
                    <a:extLst>
                      <a:ext uri="{53640926-AAD7-44D8-BBD7-CCE9431645EC}">
                        <a14:shadowObscured xmlns:a14="http://schemas.microsoft.com/office/drawing/2010/main"/>
                      </a:ext>
                    </a:extLst>
                  </pic:spPr>
                </pic:pic>
              </a:graphicData>
            </a:graphic>
          </wp:inline>
        </w:drawing>
      </w:r>
    </w:p>
    <w:p w14:paraId="701FE3E8" w14:textId="77777777" w:rsidR="000B5D65" w:rsidRDefault="000B5D65" w:rsidP="000D7E5D"/>
    <w:p w14:paraId="7FE5D281" w14:textId="5B61D593" w:rsidR="000B5D65" w:rsidRDefault="000B5D65" w:rsidP="000B5D65">
      <w:pPr>
        <w:pStyle w:val="Heading2"/>
        <w:rPr>
          <w:sz w:val="27"/>
          <w:szCs w:val="27"/>
          <w:lang w:val="en-GB"/>
        </w:rPr>
      </w:pPr>
      <w:proofErr w:type="spellStart"/>
      <w:r>
        <w:lastRenderedPageBreak/>
        <w:t>Jupyter</w:t>
      </w:r>
      <w:proofErr w:type="spellEnd"/>
      <w:r>
        <w:t xml:space="preserve"> Lab</w:t>
      </w:r>
    </w:p>
    <w:p w14:paraId="2EC99D7E" w14:textId="77777777" w:rsidR="000B5D65" w:rsidRPr="000B5D65" w:rsidRDefault="000B5D65" w:rsidP="000B5D65">
      <w:pPr>
        <w:rPr>
          <w:b/>
          <w:bCs/>
        </w:rPr>
      </w:pPr>
      <w:r w:rsidRPr="000B5D65">
        <w:rPr>
          <w:rFonts w:eastAsiaTheme="majorEastAsia"/>
          <w:b/>
          <w:bCs/>
        </w:rPr>
        <w:t>Opening the Notebook</w:t>
      </w:r>
      <w:r w:rsidRPr="000B5D65">
        <w:rPr>
          <w:b/>
          <w:bCs/>
        </w:rPr>
        <w:t>:</w:t>
      </w:r>
    </w:p>
    <w:p w14:paraId="07ABC3B8" w14:textId="628394B9" w:rsidR="000B5D65" w:rsidRPr="000B5D65" w:rsidRDefault="000B5D65" w:rsidP="000B5D65">
      <w:pPr>
        <w:pStyle w:val="ListParagraph"/>
        <w:numPr>
          <w:ilvl w:val="0"/>
          <w:numId w:val="18"/>
        </w:numPr>
      </w:pPr>
      <w:r w:rsidRPr="000B5D65">
        <w:t xml:space="preserve">Launch </w:t>
      </w:r>
      <w:proofErr w:type="spellStart"/>
      <w:r w:rsidRPr="000B5D65">
        <w:t>JupyterLab</w:t>
      </w:r>
      <w:proofErr w:type="spellEnd"/>
      <w:r w:rsidRPr="000B5D65">
        <w:t xml:space="preserve"> on your computer or through </w:t>
      </w:r>
      <w:hyperlink r:id="rId8" w:history="1">
        <w:r w:rsidRPr="000B5D65">
          <w:rPr>
            <w:rStyle w:val="Hyperlink"/>
          </w:rPr>
          <w:t>https://jupyter.org/try-jupyter/lab/</w:t>
        </w:r>
      </w:hyperlink>
      <w:r w:rsidRPr="000B5D65">
        <w:t xml:space="preserve"> </w:t>
      </w:r>
    </w:p>
    <w:p w14:paraId="63800E42" w14:textId="0B963F19" w:rsidR="000B5D65" w:rsidRPr="000B5D65" w:rsidRDefault="000B5D65" w:rsidP="000B5D65">
      <w:pPr>
        <w:pStyle w:val="ListParagraph"/>
        <w:numPr>
          <w:ilvl w:val="0"/>
          <w:numId w:val="18"/>
        </w:numPr>
      </w:pPr>
      <w:r w:rsidRPr="000B5D65">
        <w:t xml:space="preserve">Upload the engage_lesson4.ipynb to the </w:t>
      </w:r>
      <w:proofErr w:type="gramStart"/>
      <w:r w:rsidRPr="000B5D65">
        <w:t>website</w:t>
      </w:r>
      <w:proofErr w:type="gramEnd"/>
    </w:p>
    <w:p w14:paraId="42AFDE75" w14:textId="77777777" w:rsidR="000B5D65" w:rsidRPr="000B5D65" w:rsidRDefault="000B5D65" w:rsidP="000B5D65">
      <w:pPr>
        <w:pStyle w:val="ListParagraph"/>
        <w:numPr>
          <w:ilvl w:val="0"/>
          <w:numId w:val="18"/>
        </w:numPr>
      </w:pPr>
      <w:r w:rsidRPr="000B5D65">
        <w:t>Double-click on the notebook file to open it.</w:t>
      </w:r>
    </w:p>
    <w:p w14:paraId="6B7C6DDD" w14:textId="77777777" w:rsidR="000B5D65" w:rsidRPr="000B5D65" w:rsidRDefault="000B5D65" w:rsidP="000B5D65">
      <w:pPr>
        <w:rPr>
          <w:b/>
          <w:bCs/>
        </w:rPr>
      </w:pPr>
      <w:r w:rsidRPr="000B5D65">
        <w:rPr>
          <w:rFonts w:eastAsiaTheme="majorEastAsia"/>
          <w:b/>
          <w:bCs/>
        </w:rPr>
        <w:t>Running the Code</w:t>
      </w:r>
      <w:r w:rsidRPr="000B5D65">
        <w:rPr>
          <w:b/>
          <w:bCs/>
        </w:rPr>
        <w:t>:</w:t>
      </w:r>
    </w:p>
    <w:p w14:paraId="1F8FAEDF" w14:textId="77777777" w:rsidR="000B5D65" w:rsidRPr="000B5D65" w:rsidRDefault="000B5D65" w:rsidP="000B5D65">
      <w:pPr>
        <w:pStyle w:val="ListParagraph"/>
        <w:numPr>
          <w:ilvl w:val="0"/>
          <w:numId w:val="19"/>
        </w:numPr>
      </w:pPr>
      <w:r w:rsidRPr="000B5D65">
        <w:t>The notebook contains cells, which are the grey boxes with code or text.</w:t>
      </w:r>
    </w:p>
    <w:p w14:paraId="663476F4" w14:textId="77777777" w:rsidR="000B5D65" w:rsidRPr="000B5D65" w:rsidRDefault="000B5D65" w:rsidP="000B5D65">
      <w:pPr>
        <w:pStyle w:val="ListParagraph"/>
        <w:numPr>
          <w:ilvl w:val="0"/>
          <w:numId w:val="19"/>
        </w:numPr>
      </w:pPr>
      <w:r w:rsidRPr="000B5D65">
        <w:t xml:space="preserve">To run a cell, select it by clicking on it, and then click the "Run" button (which looks like a play button </w:t>
      </w:r>
      <w:r w:rsidRPr="000B5D65">
        <w:rPr>
          <w:rFonts w:ascii="Segoe UI Emoji" w:hAnsi="Segoe UI Emoji" w:cs="Segoe UI Emoji"/>
        </w:rPr>
        <w:t>▶️</w:t>
      </w:r>
      <w:r w:rsidRPr="000B5D65">
        <w:t>) in the toolbar at the top.</w:t>
      </w:r>
    </w:p>
    <w:p w14:paraId="05C45599" w14:textId="77777777" w:rsidR="000B5D65" w:rsidRPr="000B5D65" w:rsidRDefault="000B5D65" w:rsidP="000B5D65">
      <w:pPr>
        <w:pStyle w:val="ListParagraph"/>
        <w:numPr>
          <w:ilvl w:val="0"/>
          <w:numId w:val="19"/>
        </w:numPr>
      </w:pPr>
      <w:r w:rsidRPr="000B5D65">
        <w:t>You can also run a cell by pressing Shift + Enter on your keyboard.</w:t>
      </w:r>
    </w:p>
    <w:p w14:paraId="581471B9" w14:textId="77777777" w:rsidR="000B5D65" w:rsidRPr="000B5D65" w:rsidRDefault="000B5D65" w:rsidP="000B5D65">
      <w:pPr>
        <w:rPr>
          <w:b/>
          <w:bCs/>
        </w:rPr>
      </w:pPr>
      <w:r w:rsidRPr="000B5D65">
        <w:rPr>
          <w:rFonts w:eastAsiaTheme="majorEastAsia"/>
          <w:b/>
          <w:bCs/>
        </w:rPr>
        <w:t>Important</w:t>
      </w:r>
      <w:r w:rsidRPr="000B5D65">
        <w:rPr>
          <w:b/>
          <w:bCs/>
        </w:rPr>
        <w:t>:</w:t>
      </w:r>
    </w:p>
    <w:p w14:paraId="235BA751" w14:textId="77777777" w:rsidR="000B5D65" w:rsidRPr="000B5D65" w:rsidRDefault="000B5D65" w:rsidP="000B5D65">
      <w:pPr>
        <w:pStyle w:val="ListParagraph"/>
        <w:numPr>
          <w:ilvl w:val="0"/>
          <w:numId w:val="20"/>
        </w:numPr>
      </w:pPr>
      <w:r w:rsidRPr="000B5D65">
        <w:t>Ensure you run the cells in sequential order, starting from the top. Running them out of order or skipping cells may lead to errors.</w:t>
      </w:r>
    </w:p>
    <w:p w14:paraId="0E2E917D" w14:textId="77777777" w:rsidR="000B5D65" w:rsidRPr="000B5D65" w:rsidRDefault="000B5D65" w:rsidP="000B5D65">
      <w:pPr>
        <w:pStyle w:val="ListParagraph"/>
        <w:numPr>
          <w:ilvl w:val="0"/>
          <w:numId w:val="20"/>
        </w:numPr>
      </w:pPr>
      <w:r w:rsidRPr="000B5D65">
        <w:t>If a cell takes time to run, be patient and wait for it to finish before moving on to the next one.</w:t>
      </w:r>
    </w:p>
    <w:p w14:paraId="2B9031B1" w14:textId="77777777" w:rsidR="000B5D65" w:rsidRPr="000B5D65" w:rsidRDefault="000B5D65" w:rsidP="000B5D65">
      <w:pPr>
        <w:rPr>
          <w:b/>
          <w:bCs/>
        </w:rPr>
      </w:pPr>
      <w:r w:rsidRPr="000B5D65">
        <w:rPr>
          <w:rFonts w:eastAsiaTheme="majorEastAsia"/>
          <w:b/>
          <w:bCs/>
        </w:rPr>
        <w:t>Troubleshooting</w:t>
      </w:r>
      <w:r w:rsidRPr="000B5D65">
        <w:rPr>
          <w:b/>
          <w:bCs/>
        </w:rPr>
        <w:t>:</w:t>
      </w:r>
    </w:p>
    <w:p w14:paraId="01D60585" w14:textId="46F10AEC" w:rsidR="000B5D65" w:rsidRPr="000B5D65" w:rsidRDefault="000B5D65" w:rsidP="000B5D65">
      <w:pPr>
        <w:pStyle w:val="ListParagraph"/>
        <w:numPr>
          <w:ilvl w:val="0"/>
          <w:numId w:val="21"/>
        </w:numPr>
      </w:pPr>
      <w:r w:rsidRPr="000B5D65">
        <w:t>If you encounter any issues or get stuck, refer to the provided code walkthrough or help documentation for guidance.</w:t>
      </w:r>
    </w:p>
    <w:p w14:paraId="115F998F" w14:textId="7DA01244" w:rsidR="00315F1C" w:rsidRDefault="00315F1C" w:rsidP="003E16F2">
      <w:pPr>
        <w:pStyle w:val="Heading1"/>
      </w:pPr>
      <w:r>
        <w:t>Section 1: Understanding Global Temperature Changes</w:t>
      </w:r>
    </w:p>
    <w:p w14:paraId="5777B216" w14:textId="77777777" w:rsidR="00315F1C" w:rsidRDefault="00315F1C" w:rsidP="00263E67"/>
    <w:p w14:paraId="3EB5D343" w14:textId="6DB2F6B4" w:rsidR="003E16F2" w:rsidRDefault="00640DF9" w:rsidP="003E16F2">
      <w:r>
        <w:t>How do you view the first five rows of a table in Python?</w:t>
      </w:r>
    </w:p>
    <w:p w14:paraId="2EBB2244" w14:textId="77777777" w:rsidR="00E25361" w:rsidRDefault="00E25361" w:rsidP="003E16F2"/>
    <w:p w14:paraId="40C01E9F" w14:textId="5C1E563B" w:rsidR="003E16F2" w:rsidRDefault="00640DF9" w:rsidP="003E16F2">
      <w:r>
        <w:t xml:space="preserve">What does the </w:t>
      </w:r>
      <w:proofErr w:type="gramStart"/>
      <w:r>
        <w:t>describe</w:t>
      </w:r>
      <w:r w:rsidR="00315F1C">
        <w:t>(</w:t>
      </w:r>
      <w:proofErr w:type="gramEnd"/>
      <w:r w:rsidR="00315F1C">
        <w:t>)</w:t>
      </w:r>
      <w:r>
        <w:t xml:space="preserve"> method show?</w:t>
      </w:r>
    </w:p>
    <w:p w14:paraId="0E181BE6" w14:textId="77777777" w:rsidR="00E25361" w:rsidRDefault="00E25361" w:rsidP="003E16F2"/>
    <w:p w14:paraId="3206F6D7" w14:textId="4DF2F396" w:rsidR="00640DF9" w:rsidRDefault="00640DF9" w:rsidP="003E16F2">
      <w:r>
        <w:t>What has happened to global temperatures since 1880?</w:t>
      </w:r>
    </w:p>
    <w:p w14:paraId="14833290" w14:textId="77777777" w:rsidR="00E25361" w:rsidRDefault="00E25361" w:rsidP="003E16F2"/>
    <w:p w14:paraId="2BCA1F0D" w14:textId="162F7719" w:rsidR="00640DF9" w:rsidRDefault="00640DF9" w:rsidP="003E16F2">
      <w:r>
        <w:t>What do you expect will happen to global temperatures in the next 50 years?</w:t>
      </w:r>
    </w:p>
    <w:p w14:paraId="5CA962A8" w14:textId="60CBAF5F" w:rsidR="002F7A01" w:rsidRDefault="002F7A01" w:rsidP="00263E67">
      <w:pPr>
        <w:rPr>
          <w:b/>
          <w:bCs/>
          <w:smallCaps/>
          <w:sz w:val="28"/>
        </w:rPr>
      </w:pPr>
    </w:p>
    <w:p w14:paraId="45246D9B" w14:textId="1D5B7F09" w:rsidR="00640DF9" w:rsidRDefault="00315F1C" w:rsidP="003E16F2">
      <w:pPr>
        <w:pStyle w:val="Heading1"/>
        <w:rPr>
          <w:b/>
          <w:bCs/>
          <w:smallCaps/>
          <w:sz w:val="28"/>
        </w:rPr>
      </w:pPr>
      <w:r>
        <w:t>Section 2: Greenhouse Gas Emissions by Country</w:t>
      </w:r>
    </w:p>
    <w:p w14:paraId="525546B1" w14:textId="1BB7380C" w:rsidR="00640DF9" w:rsidRDefault="00640DF9" w:rsidP="003E16F2">
      <w:r>
        <w:t xml:space="preserve">What five countries release the most amount of </w:t>
      </w:r>
      <w:proofErr w:type="spellStart"/>
      <w:r>
        <w:t>green house</w:t>
      </w:r>
      <w:proofErr w:type="spellEnd"/>
      <w:r>
        <w:t xml:space="preserve"> gases?</w:t>
      </w:r>
    </w:p>
    <w:p w14:paraId="7D243078" w14:textId="77777777" w:rsidR="003E16F2" w:rsidRDefault="003E16F2" w:rsidP="003E16F2"/>
    <w:p w14:paraId="4140C44E" w14:textId="08376C66" w:rsidR="003E16F2" w:rsidRDefault="00640DF9" w:rsidP="003E16F2">
      <w:r>
        <w:t>Why might these countries produce more?</w:t>
      </w:r>
    </w:p>
    <w:p w14:paraId="0C473E5A" w14:textId="77777777" w:rsidR="00E25361" w:rsidRDefault="00E25361" w:rsidP="003E16F2"/>
    <w:p w14:paraId="5C4CA5AD" w14:textId="2537EE05" w:rsidR="00315F1C" w:rsidRDefault="00315F1C" w:rsidP="003E16F2">
      <w:r>
        <w:t xml:space="preserve">Draw a diagram of the </w:t>
      </w:r>
      <w:proofErr w:type="gramStart"/>
      <w:r>
        <w:t>chart</w:t>
      </w:r>
      <w:proofErr w:type="gramEnd"/>
    </w:p>
    <w:p w14:paraId="7EEED54F" w14:textId="77777777" w:rsidR="003E16F2" w:rsidRDefault="003E16F2" w:rsidP="003E16F2"/>
    <w:p w14:paraId="75E3C15D" w14:textId="242FB5F3" w:rsidR="00704DB7" w:rsidRDefault="00704DB7" w:rsidP="00704DB7">
      <w:r>
        <w:t xml:space="preserve">Compare the chart from Section 2 and the data from Section 1 – what does it show? </w:t>
      </w:r>
      <w:r w:rsidR="003E16F2">
        <w:t>What’s different?</w:t>
      </w:r>
    </w:p>
    <w:p w14:paraId="1E7A5A76" w14:textId="77777777" w:rsidR="00704DB7" w:rsidRDefault="00704DB7" w:rsidP="00704DB7"/>
    <w:p w14:paraId="61CA7346" w14:textId="63BA9743" w:rsidR="00704DB7" w:rsidRDefault="00704DB7" w:rsidP="003E16F2">
      <w:pPr>
        <w:pStyle w:val="Heading1"/>
      </w:pPr>
      <w:r>
        <w:t>Additional Activities:</w:t>
      </w:r>
    </w:p>
    <w:p w14:paraId="42E61001" w14:textId="28BB0F79" w:rsidR="00704DB7" w:rsidRDefault="003E16F2" w:rsidP="00704DB7">
      <w:r w:rsidRPr="003E16F2">
        <w:t>Create a chart for sea level data</w:t>
      </w:r>
      <w:r>
        <w:t>.</w:t>
      </w:r>
    </w:p>
    <w:p w14:paraId="539505CF" w14:textId="2DC4325A" w:rsidR="003E16F2" w:rsidRPr="003E16F2" w:rsidRDefault="003E16F2" w:rsidP="00704DB7">
      <w:pPr>
        <w:rPr>
          <w:smallCaps/>
          <w:sz w:val="28"/>
        </w:rPr>
      </w:pPr>
      <w:r>
        <w:t>Hint: Re-use the code from section one.</w:t>
      </w:r>
    </w:p>
    <w:sectPr w:rsidR="003E16F2" w:rsidRPr="003E16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954DF"/>
    <w:multiLevelType w:val="hybridMultilevel"/>
    <w:tmpl w:val="28D24B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863DED"/>
    <w:multiLevelType w:val="hybridMultilevel"/>
    <w:tmpl w:val="EEBA0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9B5225"/>
    <w:multiLevelType w:val="hybridMultilevel"/>
    <w:tmpl w:val="049AD870"/>
    <w:lvl w:ilvl="0" w:tplc="A040684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F30DB9"/>
    <w:multiLevelType w:val="hybridMultilevel"/>
    <w:tmpl w:val="769012E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7E8484F"/>
    <w:multiLevelType w:val="hybridMultilevel"/>
    <w:tmpl w:val="584843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915FBB"/>
    <w:multiLevelType w:val="hybridMultilevel"/>
    <w:tmpl w:val="C7582E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BB351AF"/>
    <w:multiLevelType w:val="hybridMultilevel"/>
    <w:tmpl w:val="E98C57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CB21E65"/>
    <w:multiLevelType w:val="hybridMultilevel"/>
    <w:tmpl w:val="82406C4E"/>
    <w:lvl w:ilvl="0" w:tplc="8EAE4C6A">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FDC607C"/>
    <w:multiLevelType w:val="hybridMultilevel"/>
    <w:tmpl w:val="86D29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EF45BE"/>
    <w:multiLevelType w:val="hybridMultilevel"/>
    <w:tmpl w:val="3FB0A396"/>
    <w:lvl w:ilvl="0" w:tplc="C964AB68">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2E4F64"/>
    <w:multiLevelType w:val="hybridMultilevel"/>
    <w:tmpl w:val="C4ACB6FA"/>
    <w:lvl w:ilvl="0" w:tplc="8EAE4C6A">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8D04E5C"/>
    <w:multiLevelType w:val="hybridMultilevel"/>
    <w:tmpl w:val="5510AF4E"/>
    <w:lvl w:ilvl="0" w:tplc="7CC8A1A2">
      <w:numFmt w:val="bullet"/>
      <w:lvlText w:val="-"/>
      <w:lvlJc w:val="left"/>
      <w:pPr>
        <w:ind w:left="720" w:hanging="360"/>
      </w:pPr>
      <w:rPr>
        <w:rFonts w:ascii="Times New Roman" w:eastAsia="Times New Roman" w:hAnsi="Times New Roman" w:cs="Times New Roman" w:hint="default"/>
        <w:b/>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B41ACF"/>
    <w:multiLevelType w:val="hybridMultilevel"/>
    <w:tmpl w:val="088C31E6"/>
    <w:lvl w:ilvl="0" w:tplc="8EAE4C6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A077A6"/>
    <w:multiLevelType w:val="multilevel"/>
    <w:tmpl w:val="B5DEB5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1AD1F3E"/>
    <w:multiLevelType w:val="hybridMultilevel"/>
    <w:tmpl w:val="987C4D7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549A716B"/>
    <w:multiLevelType w:val="hybridMultilevel"/>
    <w:tmpl w:val="ECEA5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152C87"/>
    <w:multiLevelType w:val="hybridMultilevel"/>
    <w:tmpl w:val="2CDEBE88"/>
    <w:lvl w:ilvl="0" w:tplc="5FE67D3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A004AD"/>
    <w:multiLevelType w:val="multilevel"/>
    <w:tmpl w:val="3E327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7121F8"/>
    <w:multiLevelType w:val="multilevel"/>
    <w:tmpl w:val="E3780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A37EFC"/>
    <w:multiLevelType w:val="hybridMultilevel"/>
    <w:tmpl w:val="CDB4049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B6A0954"/>
    <w:multiLevelType w:val="hybridMultilevel"/>
    <w:tmpl w:val="208880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71327813">
    <w:abstractNumId w:val="0"/>
  </w:num>
  <w:num w:numId="2" w16cid:durableId="1276407423">
    <w:abstractNumId w:val="11"/>
  </w:num>
  <w:num w:numId="3" w16cid:durableId="136799147">
    <w:abstractNumId w:val="9"/>
  </w:num>
  <w:num w:numId="4" w16cid:durableId="1702587145">
    <w:abstractNumId w:val="16"/>
  </w:num>
  <w:num w:numId="5" w16cid:durableId="613294987">
    <w:abstractNumId w:val="3"/>
  </w:num>
  <w:num w:numId="6" w16cid:durableId="986939384">
    <w:abstractNumId w:val="4"/>
  </w:num>
  <w:num w:numId="7" w16cid:durableId="2087610483">
    <w:abstractNumId w:val="2"/>
  </w:num>
  <w:num w:numId="8" w16cid:durableId="903177735">
    <w:abstractNumId w:val="17"/>
  </w:num>
  <w:num w:numId="9" w16cid:durableId="551814225">
    <w:abstractNumId w:val="18"/>
  </w:num>
  <w:num w:numId="10" w16cid:durableId="44109895">
    <w:abstractNumId w:val="13"/>
  </w:num>
  <w:num w:numId="11" w16cid:durableId="1291979641">
    <w:abstractNumId w:val="15"/>
  </w:num>
  <w:num w:numId="12" w16cid:durableId="1533611206">
    <w:abstractNumId w:val="12"/>
  </w:num>
  <w:num w:numId="13" w16cid:durableId="738746465">
    <w:abstractNumId w:val="10"/>
  </w:num>
  <w:num w:numId="14" w16cid:durableId="1019313217">
    <w:abstractNumId w:val="7"/>
  </w:num>
  <w:num w:numId="15" w16cid:durableId="1747460500">
    <w:abstractNumId w:val="19"/>
  </w:num>
  <w:num w:numId="16" w16cid:durableId="451291419">
    <w:abstractNumId w:val="5"/>
  </w:num>
  <w:num w:numId="17" w16cid:durableId="2110157980">
    <w:abstractNumId w:val="14"/>
  </w:num>
  <w:num w:numId="18" w16cid:durableId="1953703240">
    <w:abstractNumId w:val="20"/>
  </w:num>
  <w:num w:numId="19" w16cid:durableId="2025668838">
    <w:abstractNumId w:val="1"/>
  </w:num>
  <w:num w:numId="20" w16cid:durableId="1927567856">
    <w:abstractNumId w:val="8"/>
  </w:num>
  <w:num w:numId="21" w16cid:durableId="14498093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0tbQwNzexMDc2NrRQ0lEKTi0uzszPAykwqwUATbr4hywAAAA="/>
  </w:docVars>
  <w:rsids>
    <w:rsidRoot w:val="005411B7"/>
    <w:rsid w:val="000B5D65"/>
    <w:rsid w:val="000D7E5D"/>
    <w:rsid w:val="00263E67"/>
    <w:rsid w:val="002F7A01"/>
    <w:rsid w:val="00315F1C"/>
    <w:rsid w:val="003E16F2"/>
    <w:rsid w:val="004D25F0"/>
    <w:rsid w:val="005411B7"/>
    <w:rsid w:val="005D6B5F"/>
    <w:rsid w:val="00640DF9"/>
    <w:rsid w:val="006C0A67"/>
    <w:rsid w:val="00704DB7"/>
    <w:rsid w:val="00744787"/>
    <w:rsid w:val="008962F7"/>
    <w:rsid w:val="00DC6CB4"/>
    <w:rsid w:val="00E253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62B0C"/>
  <w15:chartTrackingRefBased/>
  <w15:docId w15:val="{A1ACD8E6-5680-413F-97BE-1208E4317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7A01"/>
    <w:pPr>
      <w:spacing w:after="0" w:line="240" w:lineRule="auto"/>
    </w:pPr>
    <w:rPr>
      <w:rFonts w:ascii="Times New Roman" w:eastAsia="Times New Roman" w:hAnsi="Times New Roman" w:cs="Times New Roman"/>
      <w:kern w:val="0"/>
      <w:sz w:val="24"/>
      <w:szCs w:val="24"/>
      <w:lang w:val="en-AU"/>
      <w14:ligatures w14:val="none"/>
    </w:rPr>
  </w:style>
  <w:style w:type="paragraph" w:styleId="Heading1">
    <w:name w:val="heading 1"/>
    <w:basedOn w:val="Normal"/>
    <w:next w:val="Normal"/>
    <w:link w:val="Heading1Char"/>
    <w:uiPriority w:val="9"/>
    <w:qFormat/>
    <w:rsid w:val="003E16F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5D6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2536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3E67"/>
    <w:pPr>
      <w:ind w:left="720"/>
      <w:contextualSpacing/>
    </w:pPr>
  </w:style>
  <w:style w:type="table" w:styleId="TableGrid">
    <w:name w:val="Table Grid"/>
    <w:basedOn w:val="TableNormal"/>
    <w:uiPriority w:val="39"/>
    <w:rsid w:val="00263E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E16F2"/>
    <w:rPr>
      <w:rFonts w:asciiTheme="majorHAnsi" w:eastAsiaTheme="majorEastAsia" w:hAnsiTheme="majorHAnsi" w:cstheme="majorBidi"/>
      <w:color w:val="2F5496" w:themeColor="accent1" w:themeShade="BF"/>
      <w:kern w:val="0"/>
      <w:sz w:val="32"/>
      <w:szCs w:val="32"/>
      <w:lang w:val="en-AU"/>
      <w14:ligatures w14:val="none"/>
    </w:rPr>
  </w:style>
  <w:style w:type="character" w:customStyle="1" w:styleId="Heading3Char">
    <w:name w:val="Heading 3 Char"/>
    <w:basedOn w:val="DefaultParagraphFont"/>
    <w:link w:val="Heading3"/>
    <w:uiPriority w:val="9"/>
    <w:semiHidden/>
    <w:rsid w:val="00E25361"/>
    <w:rPr>
      <w:rFonts w:asciiTheme="majorHAnsi" w:eastAsiaTheme="majorEastAsia" w:hAnsiTheme="majorHAnsi" w:cstheme="majorBidi"/>
      <w:color w:val="1F3763" w:themeColor="accent1" w:themeShade="7F"/>
      <w:kern w:val="0"/>
      <w:sz w:val="24"/>
      <w:szCs w:val="24"/>
      <w:lang w:val="en-AU"/>
      <w14:ligatures w14:val="none"/>
    </w:rPr>
  </w:style>
  <w:style w:type="character" w:styleId="Hyperlink">
    <w:name w:val="Hyperlink"/>
    <w:basedOn w:val="DefaultParagraphFont"/>
    <w:uiPriority w:val="99"/>
    <w:unhideWhenUsed/>
    <w:rsid w:val="000D7E5D"/>
    <w:rPr>
      <w:color w:val="0563C1" w:themeColor="hyperlink"/>
      <w:u w:val="single"/>
    </w:rPr>
  </w:style>
  <w:style w:type="character" w:styleId="UnresolvedMention">
    <w:name w:val="Unresolved Mention"/>
    <w:basedOn w:val="DefaultParagraphFont"/>
    <w:uiPriority w:val="99"/>
    <w:semiHidden/>
    <w:unhideWhenUsed/>
    <w:rsid w:val="000D7E5D"/>
    <w:rPr>
      <w:color w:val="605E5C"/>
      <w:shd w:val="clear" w:color="auto" w:fill="E1DFDD"/>
    </w:rPr>
  </w:style>
  <w:style w:type="paragraph" w:styleId="NormalWeb">
    <w:name w:val="Normal (Web)"/>
    <w:basedOn w:val="Normal"/>
    <w:uiPriority w:val="99"/>
    <w:semiHidden/>
    <w:unhideWhenUsed/>
    <w:rsid w:val="000D7E5D"/>
    <w:pPr>
      <w:spacing w:before="100" w:beforeAutospacing="1" w:after="100" w:afterAutospacing="1"/>
    </w:pPr>
    <w:rPr>
      <w:lang w:val="en-GB" w:eastAsia="en-GB"/>
    </w:rPr>
  </w:style>
  <w:style w:type="character" w:styleId="Strong">
    <w:name w:val="Strong"/>
    <w:basedOn w:val="DefaultParagraphFont"/>
    <w:uiPriority w:val="22"/>
    <w:qFormat/>
    <w:rsid w:val="000D7E5D"/>
    <w:rPr>
      <w:b/>
      <w:bCs/>
    </w:rPr>
  </w:style>
  <w:style w:type="character" w:customStyle="1" w:styleId="Heading2Char">
    <w:name w:val="Heading 2 Char"/>
    <w:basedOn w:val="DefaultParagraphFont"/>
    <w:link w:val="Heading2"/>
    <w:uiPriority w:val="9"/>
    <w:rsid w:val="000B5D65"/>
    <w:rPr>
      <w:rFonts w:asciiTheme="majorHAnsi" w:eastAsiaTheme="majorEastAsia" w:hAnsiTheme="majorHAnsi" w:cstheme="majorBidi"/>
      <w:color w:val="2F5496" w:themeColor="accent1" w:themeShade="BF"/>
      <w:kern w:val="0"/>
      <w:sz w:val="26"/>
      <w:szCs w:val="26"/>
      <w:lang w:val="en-AU"/>
      <w14:ligatures w14:val="none"/>
    </w:rPr>
  </w:style>
  <w:style w:type="character" w:styleId="HTMLCode">
    <w:name w:val="HTML Code"/>
    <w:basedOn w:val="DefaultParagraphFont"/>
    <w:uiPriority w:val="99"/>
    <w:semiHidden/>
    <w:unhideWhenUsed/>
    <w:rsid w:val="000B5D6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980677">
      <w:bodyDiv w:val="1"/>
      <w:marLeft w:val="0"/>
      <w:marRight w:val="0"/>
      <w:marTop w:val="0"/>
      <w:marBottom w:val="0"/>
      <w:divBdr>
        <w:top w:val="none" w:sz="0" w:space="0" w:color="auto"/>
        <w:left w:val="none" w:sz="0" w:space="0" w:color="auto"/>
        <w:bottom w:val="none" w:sz="0" w:space="0" w:color="auto"/>
        <w:right w:val="none" w:sz="0" w:space="0" w:color="auto"/>
      </w:divBdr>
    </w:div>
    <w:div w:id="487720051">
      <w:bodyDiv w:val="1"/>
      <w:marLeft w:val="0"/>
      <w:marRight w:val="0"/>
      <w:marTop w:val="0"/>
      <w:marBottom w:val="0"/>
      <w:divBdr>
        <w:top w:val="none" w:sz="0" w:space="0" w:color="auto"/>
        <w:left w:val="none" w:sz="0" w:space="0" w:color="auto"/>
        <w:bottom w:val="none" w:sz="0" w:space="0" w:color="auto"/>
        <w:right w:val="none" w:sz="0" w:space="0" w:color="auto"/>
      </w:divBdr>
    </w:div>
    <w:div w:id="941693978">
      <w:bodyDiv w:val="1"/>
      <w:marLeft w:val="0"/>
      <w:marRight w:val="0"/>
      <w:marTop w:val="0"/>
      <w:marBottom w:val="0"/>
      <w:divBdr>
        <w:top w:val="none" w:sz="0" w:space="0" w:color="auto"/>
        <w:left w:val="none" w:sz="0" w:space="0" w:color="auto"/>
        <w:bottom w:val="none" w:sz="0" w:space="0" w:color="auto"/>
        <w:right w:val="none" w:sz="0" w:space="0" w:color="auto"/>
      </w:divBdr>
    </w:div>
    <w:div w:id="976375573">
      <w:bodyDiv w:val="1"/>
      <w:marLeft w:val="0"/>
      <w:marRight w:val="0"/>
      <w:marTop w:val="0"/>
      <w:marBottom w:val="0"/>
      <w:divBdr>
        <w:top w:val="none" w:sz="0" w:space="0" w:color="auto"/>
        <w:left w:val="none" w:sz="0" w:space="0" w:color="auto"/>
        <w:bottom w:val="none" w:sz="0" w:space="0" w:color="auto"/>
        <w:right w:val="none" w:sz="0" w:space="0" w:color="auto"/>
      </w:divBdr>
    </w:div>
    <w:div w:id="130358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pyter.org/try-jupyter/lab/"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olab.research.google.com/drive/1fSbrd54814vMdQjYW9t-Xh45BwYSwMI1"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Pages>
  <Words>387</Words>
  <Characters>221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mh</dc:creator>
  <cp:keywords/>
  <dc:description/>
  <cp:lastModifiedBy>Niamh</cp:lastModifiedBy>
  <cp:revision>12</cp:revision>
  <dcterms:created xsi:type="dcterms:W3CDTF">2024-07-20T14:38:00Z</dcterms:created>
  <dcterms:modified xsi:type="dcterms:W3CDTF">2024-09-09T09:10:00Z</dcterms:modified>
</cp:coreProperties>
</file>